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4E78E" w14:textId="77777777" w:rsidR="00A151DC" w:rsidRDefault="00F12949">
      <w:pPr>
        <w:pStyle w:val="Title"/>
      </w:pPr>
      <w:r>
        <w:t>BA 64060 Assignment 3”</w:t>
      </w:r>
    </w:p>
    <w:p w14:paraId="3044E78F" w14:textId="77777777" w:rsidR="00A151DC" w:rsidRDefault="00F12949">
      <w:pPr>
        <w:pStyle w:val="Author"/>
      </w:pPr>
      <w:r>
        <w:t>Kyle Breeden</w:t>
      </w:r>
    </w:p>
    <w:p w14:paraId="3044E790" w14:textId="77777777" w:rsidR="00A151DC" w:rsidRDefault="00F12949">
      <w:pPr>
        <w:pStyle w:val="Date"/>
      </w:pPr>
      <w:r>
        <w:t>2025-10-12</w:t>
      </w:r>
    </w:p>
    <w:p w14:paraId="3044E791" w14:textId="77777777" w:rsidR="00A151DC" w:rsidRDefault="00F12949">
      <w:pPr>
        <w:pStyle w:val="Heading2"/>
      </w:pPr>
      <w:bookmarkStart w:id="0" w:name="r-markdown"/>
      <w:r>
        <w:t>R Markdown</w:t>
      </w:r>
    </w:p>
    <w:p w14:paraId="3044E792" w14:textId="77777777" w:rsidR="00A151DC" w:rsidRDefault="00F12949">
      <w:pPr>
        <w:pStyle w:val="SourceCode"/>
      </w:pPr>
      <w:r>
        <w:rPr>
          <w:rStyle w:val="CommentTok"/>
        </w:rPr>
        <w:t>#rm(list = ls())</w:t>
      </w:r>
      <w:r>
        <w:br/>
      </w:r>
      <w:r>
        <w:rPr>
          <w:rStyle w:val="CommentTok"/>
        </w:rPr>
        <w:t>#Use readr package for faster and more efficient reading</w:t>
      </w:r>
      <w:r>
        <w:br/>
      </w:r>
      <w:r>
        <w:rPr>
          <w:rStyle w:val="CommentTok"/>
        </w:rPr>
        <w:t>#install.packages("readr") #not needed if already install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3044E793" w14:textId="77777777" w:rsidR="00A151DC" w:rsidRDefault="00F12949">
      <w:pPr>
        <w:pStyle w:val="SourceCode"/>
      </w:pPr>
      <w:r>
        <w:rPr>
          <w:rStyle w:val="VerbatimChar"/>
        </w:rPr>
        <w:t>## Warning: package 'readr' was built under R version 4.5.1</w:t>
      </w:r>
    </w:p>
    <w:p w14:paraId="3044E794" w14:textId="77777777" w:rsidR="00A151DC" w:rsidRDefault="00F12949">
      <w:pPr>
        <w:pStyle w:val="SourceCode"/>
      </w:pPr>
      <w:r>
        <w:rPr>
          <w:rStyle w:val="NormalTok"/>
        </w:rPr>
        <w:t xml:space="preserve">assign3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kylej/OneDrive/Documents/BA 64060/Assignment 3/Data/UniversalBank.CSV"</w:t>
      </w:r>
      <w:r>
        <w:rPr>
          <w:rStyle w:val="NormalTok"/>
        </w:rPr>
        <w:t>)</w:t>
      </w:r>
    </w:p>
    <w:p w14:paraId="3044E795" w14:textId="77777777" w:rsidR="00A151DC" w:rsidRDefault="00F12949">
      <w:pPr>
        <w:pStyle w:val="SourceCode"/>
      </w:pPr>
      <w:r>
        <w:rPr>
          <w:rStyle w:val="VerbatimChar"/>
        </w:rPr>
        <w:t>## Rows: 5000 Columns: 14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4): ID, Age, Experience, Income, ZIP 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044E796" w14:textId="77777777" w:rsidR="00A151DC" w:rsidRDefault="00F12949">
      <w:pPr>
        <w:pStyle w:val="SourceCode"/>
      </w:pPr>
      <w:r>
        <w:rPr>
          <w:rStyle w:val="CommentTok"/>
        </w:rPr>
        <w:t>#Use Spec function to see column specifications</w:t>
      </w:r>
      <w:r>
        <w:br/>
      </w:r>
      <w:r>
        <w:rPr>
          <w:rStyle w:val="FunctionTok"/>
        </w:rPr>
        <w:t>spec</w:t>
      </w:r>
      <w:r>
        <w:rPr>
          <w:rStyle w:val="NormalTok"/>
        </w:rPr>
        <w:t>(assign3_dataset)</w:t>
      </w:r>
    </w:p>
    <w:p w14:paraId="3044E797" w14:textId="77777777" w:rsidR="00A151DC" w:rsidRDefault="00F12949">
      <w:pPr>
        <w:pStyle w:val="SourceCode"/>
      </w:pP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Experience = col_double(),</w:t>
      </w:r>
      <w:r>
        <w:br/>
      </w:r>
      <w:r>
        <w:rPr>
          <w:rStyle w:val="VerbatimChar"/>
        </w:rPr>
        <w:t>##   Income = col_double(),</w:t>
      </w:r>
      <w:r>
        <w:br/>
      </w:r>
      <w:r>
        <w:rPr>
          <w:rStyle w:val="VerbatimChar"/>
        </w:rPr>
        <w:t>##   `ZIP Code` = col_double(),</w:t>
      </w:r>
      <w:r>
        <w:br/>
      </w:r>
      <w:r>
        <w:rPr>
          <w:rStyle w:val="VerbatimChar"/>
        </w:rPr>
        <w:t>##   Family = col_double(),</w:t>
      </w:r>
      <w:r>
        <w:br/>
      </w:r>
      <w:r>
        <w:rPr>
          <w:rStyle w:val="VerbatimChar"/>
        </w:rPr>
        <w:t>##   CCAvg = col_double(),</w:t>
      </w:r>
      <w:r>
        <w:br/>
      </w:r>
      <w:r>
        <w:rPr>
          <w:rStyle w:val="VerbatimChar"/>
        </w:rPr>
        <w:t>##   Education = col_double(),</w:t>
      </w:r>
      <w:r>
        <w:br/>
      </w:r>
      <w:r>
        <w:rPr>
          <w:rStyle w:val="VerbatimChar"/>
        </w:rPr>
        <w:t>##   Mortgage = col_double(),</w:t>
      </w:r>
      <w:r>
        <w:br/>
      </w:r>
      <w:r>
        <w:rPr>
          <w:rStyle w:val="VerbatimChar"/>
        </w:rPr>
        <w:t>##   `Personal Loan` = col_double(),</w:t>
      </w:r>
      <w:r>
        <w:br/>
      </w:r>
      <w:r>
        <w:rPr>
          <w:rStyle w:val="VerbatimChar"/>
        </w:rPr>
        <w:t>##   `Securities Account` = col_double(),</w:t>
      </w:r>
      <w:r>
        <w:br/>
      </w:r>
      <w:r>
        <w:rPr>
          <w:rStyle w:val="VerbatimChar"/>
        </w:rPr>
        <w:t>##   `CD Account` = col_double(),</w:t>
      </w:r>
      <w:r>
        <w:br/>
      </w:r>
      <w:r>
        <w:rPr>
          <w:rStyle w:val="VerbatimChar"/>
        </w:rPr>
        <w:t>##   Online = col_double(),</w:t>
      </w:r>
      <w:r>
        <w:br/>
      </w:r>
      <w:r>
        <w:rPr>
          <w:rStyle w:val="VerbatimChar"/>
        </w:rPr>
        <w:t>##   CreditCard = col_double()</w:t>
      </w:r>
      <w:r>
        <w:br/>
      </w:r>
      <w:r>
        <w:rPr>
          <w:rStyle w:val="VerbatimChar"/>
        </w:rPr>
        <w:t>## )</w:t>
      </w:r>
    </w:p>
    <w:p w14:paraId="3044E798" w14:textId="77777777" w:rsidR="00A151DC" w:rsidRDefault="00F12949">
      <w:pPr>
        <w:pStyle w:val="SourceCode"/>
      </w:pPr>
      <w:r>
        <w:rPr>
          <w:rStyle w:val="CommentTok"/>
        </w:rPr>
        <w:lastRenderedPageBreak/>
        <w:t># create a subset to focus on 2 predictors (Online &amp; Credit card) and the outcome (Personal Loan) per the directio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044E799" w14:textId="77777777" w:rsidR="00A151DC" w:rsidRDefault="00F129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044E79A" w14:textId="77777777" w:rsidR="00A151DC" w:rsidRDefault="00F1294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044E79B" w14:textId="77777777" w:rsidR="00A151DC" w:rsidRDefault="00F1294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044E79C" w14:textId="77777777" w:rsidR="00A151DC" w:rsidRDefault="00F1294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044E79D" w14:textId="77777777" w:rsidR="00A151DC" w:rsidRDefault="00F12949">
      <w:pPr>
        <w:pStyle w:val="SourceCode"/>
      </w:pPr>
      <w:r>
        <w:rPr>
          <w:rStyle w:val="VerbatimChar"/>
        </w:rPr>
        <w:t>## Loading required package: ggplot2</w:t>
      </w:r>
    </w:p>
    <w:p w14:paraId="3044E79E" w14:textId="77777777" w:rsidR="00A151DC" w:rsidRDefault="00F12949">
      <w:pPr>
        <w:pStyle w:val="SourceCode"/>
      </w:pPr>
      <w:r>
        <w:rPr>
          <w:rStyle w:val="VerbatimChar"/>
        </w:rPr>
        <w:t>## Loading required package: lattice</w:t>
      </w:r>
    </w:p>
    <w:p w14:paraId="3044E79F" w14:textId="77777777" w:rsidR="00A151DC" w:rsidRDefault="00F12949">
      <w:pPr>
        <w:pStyle w:val="SourceCode"/>
      </w:pPr>
      <w:r>
        <w:rPr>
          <w:rStyle w:val="NormalTok"/>
        </w:rPr>
        <w:t xml:space="preserve">ubank_df </w:t>
      </w:r>
      <w:r>
        <w:rPr>
          <w:rStyle w:val="OtherTok"/>
        </w:rPr>
        <w:t>&lt;-</w:t>
      </w:r>
      <w:r>
        <w:rPr>
          <w:rStyle w:val="NormalTok"/>
        </w:rPr>
        <w:t xml:space="preserve"> assign3_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nline, CreditCard, 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tition data into training (60%) and validation (40%)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CommentTok"/>
        </w:rPr>
        <w:t>#can be any integer but must stay consistent so I can reproduce results</w:t>
      </w:r>
      <w:r>
        <w:br/>
      </w:r>
      <w:r>
        <w:rPr>
          <w:rStyle w:val="NormalTok"/>
        </w:rPr>
        <w:t xml:space="preserve">Inde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bank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ubank_df[Index_Train, 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ubank_df[</w:t>
      </w:r>
      <w:r>
        <w:rPr>
          <w:rStyle w:val="SpecialCharTok"/>
        </w:rPr>
        <w:t>-</w:t>
      </w:r>
      <w:r>
        <w:rPr>
          <w:rStyle w:val="NormalTok"/>
        </w:rPr>
        <w:t xml:space="preserve">Index_Train, ] </w:t>
      </w:r>
    </w:p>
    <w:p w14:paraId="3044E7A0" w14:textId="77777777" w:rsidR="00A151DC" w:rsidRDefault="00F12949">
      <w:pPr>
        <w:pStyle w:val="SourceCode"/>
      </w:pPr>
      <w:r>
        <w:rPr>
          <w:rStyle w:val="CommentTok"/>
        </w:rPr>
        <w:t>#use functions melt() and cast() to create a pivot table with online as column variable, CC as row variable, and Loan as secondary row variable.</w:t>
      </w:r>
      <w:r>
        <w:br/>
      </w:r>
      <w:r>
        <w:rPr>
          <w:rStyle w:val="CommentTok"/>
        </w:rPr>
        <w:t>#The values inside the table should convey the count</w:t>
      </w:r>
      <w:r>
        <w:br/>
      </w:r>
      <w:r>
        <w:rPr>
          <w:rStyle w:val="CommentTok"/>
        </w:rPr>
        <w:t>#install.packages("reshape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3044E7A1" w14:textId="77777777" w:rsidR="00A151DC" w:rsidRDefault="00F12949">
      <w:pPr>
        <w:pStyle w:val="SourceCode"/>
      </w:pPr>
      <w:r>
        <w:rPr>
          <w:rStyle w:val="VerbatimChar"/>
        </w:rPr>
        <w:t>## Warning: package 'reshape2' was built under R version 4.5.1</w:t>
      </w:r>
    </w:p>
    <w:p w14:paraId="3044E7A2" w14:textId="77777777" w:rsidR="00A151DC" w:rsidRDefault="00F12949">
      <w:pPr>
        <w:pStyle w:val="SourceCode"/>
      </w:pPr>
      <w:r>
        <w:rPr>
          <w:rStyle w:val="NormalTok"/>
        </w:rPr>
        <w:t xml:space="preserve">trainme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 xml:space="preserve">, </w:t>
      </w:r>
      <w:r>
        <w:rPr>
          <w:rStyle w:val="StringTok"/>
        </w:rPr>
        <w:t>"Online"</w:t>
      </w:r>
      <w:r>
        <w:rPr>
          <w:rStyle w:val="NormalTok"/>
        </w:rPr>
        <w:t xml:space="preserve">), </w:t>
      </w:r>
      <w:r>
        <w:rPr>
          <w:rStyle w:val="AttributeTok"/>
        </w:rPr>
        <w:t>measure.vars =</w:t>
      </w:r>
      <w:r>
        <w:rPr>
          <w:rStyle w:val="NormalTok"/>
        </w:rPr>
        <w:t xml:space="preserve"> </w:t>
      </w:r>
      <w:r>
        <w:rPr>
          <w:rStyle w:val="StringTok"/>
        </w:rPr>
        <w:t>"Personal Loan"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Personal Loa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sing dcast instead of cast because it is in the reshape2 package</w:t>
      </w:r>
      <w:r>
        <w:br/>
      </w:r>
      <w:r>
        <w:rPr>
          <w:rStyle w:val="NormalTok"/>
        </w:rPr>
        <w:t xml:space="preserve">piv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 xml:space="preserve">(trainmelt, CreditCar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Online, </w:t>
      </w:r>
      <w:r>
        <w:rPr>
          <w:rStyle w:val="AttributeTok"/>
        </w:rPr>
        <w:t>fun.aggregate =</w:t>
      </w:r>
      <w:r>
        <w:rPr>
          <w:rStyle w:val="NormalTok"/>
        </w:rPr>
        <w:t xml:space="preserve"> length)</w:t>
      </w:r>
    </w:p>
    <w:p w14:paraId="3044E7A3" w14:textId="77777777" w:rsidR="00A151DC" w:rsidRDefault="00F12949">
      <w:pPr>
        <w:pStyle w:val="SourceCode"/>
      </w:pPr>
      <w:r>
        <w:rPr>
          <w:rStyle w:val="VerbatimChar"/>
        </w:rPr>
        <w:t>## Using Personal Loan as value column: use value.var to override.</w:t>
      </w:r>
    </w:p>
    <w:p w14:paraId="3044E7A4" w14:textId="77777777" w:rsidR="00A151DC" w:rsidRDefault="00F12949">
      <w:pPr>
        <w:pStyle w:val="SourceCode"/>
      </w:pPr>
      <w:r>
        <w:rPr>
          <w:rStyle w:val="NormalTok"/>
        </w:rPr>
        <w:t>pivot1</w:t>
      </w:r>
    </w:p>
    <w:p w14:paraId="3044E7A5" w14:textId="77777777" w:rsidR="00A151DC" w:rsidRDefault="00F12949">
      <w:pPr>
        <w:pStyle w:val="SourceCode"/>
      </w:pPr>
      <w:r>
        <w:rPr>
          <w:rStyle w:val="VerbatimChar"/>
        </w:rPr>
        <w:t>##   CreditCard Personal Loan   0    1</w:t>
      </w:r>
      <w:r>
        <w:br/>
      </w:r>
      <w:r>
        <w:rPr>
          <w:rStyle w:val="VerbatimChar"/>
        </w:rPr>
        <w:t>## 1          0             0 785 1118</w:t>
      </w:r>
      <w:r>
        <w:br/>
      </w:r>
      <w:r>
        <w:rPr>
          <w:rStyle w:val="VerbatimChar"/>
        </w:rPr>
        <w:t>## 2          0             1  79  130</w:t>
      </w:r>
      <w:r>
        <w:br/>
      </w:r>
      <w:r>
        <w:rPr>
          <w:rStyle w:val="VerbatimChar"/>
        </w:rPr>
        <w:t>## 3          1             0 309  489</w:t>
      </w:r>
      <w:r>
        <w:br/>
      </w:r>
      <w:r>
        <w:rPr>
          <w:rStyle w:val="VerbatimChar"/>
        </w:rPr>
        <w:t>## 4          1             1  40   50</w:t>
      </w:r>
    </w:p>
    <w:p w14:paraId="3044E7A6" w14:textId="77777777" w:rsidR="00A151DC" w:rsidRDefault="00F12949">
      <w:pPr>
        <w:pStyle w:val="SourceCode"/>
      </w:pPr>
      <w:r>
        <w:rPr>
          <w:rStyle w:val="CommentTok"/>
        </w:rPr>
        <w:lastRenderedPageBreak/>
        <w:t>#classifying a customer who owns a bank credit card and is actively using online banking services</w:t>
      </w:r>
      <w:r>
        <w:br/>
      </w:r>
      <w:r>
        <w:rPr>
          <w:rStyle w:val="CommentTok"/>
        </w:rPr>
        <w:t>#using pivot1, what is the probability that this customer will accept the loan offer</w:t>
      </w:r>
      <w:r>
        <w:br/>
      </w:r>
      <w:r>
        <w:rPr>
          <w:rStyle w:val="NormalTok"/>
        </w:rPr>
        <w:t xml:space="preserve">prob_loan_when_cc1_onl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48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ob_loan_when_cc1_online1</w:t>
      </w:r>
    </w:p>
    <w:p w14:paraId="3044E7A7" w14:textId="77777777" w:rsidR="00A151DC" w:rsidRDefault="00F12949">
      <w:pPr>
        <w:pStyle w:val="SourceCode"/>
      </w:pPr>
      <w:r>
        <w:rPr>
          <w:rStyle w:val="VerbatimChar"/>
        </w:rPr>
        <w:t>## [1] 0.09276438</w:t>
      </w:r>
    </w:p>
    <w:p w14:paraId="3044E7A8" w14:textId="77777777" w:rsidR="00A151DC" w:rsidRDefault="00F12949">
      <w:pPr>
        <w:pStyle w:val="FirstParagraph"/>
      </w:pPr>
      <w:r>
        <w:t>#Customers who have a bank credit card and use online banking have about a 9.3% chance of accepting the personal loan offer.</w:t>
      </w:r>
    </w:p>
    <w:p w14:paraId="3044E7A9" w14:textId="77777777" w:rsidR="00A151DC" w:rsidRDefault="00F12949">
      <w:pPr>
        <w:pStyle w:val="SourceCode"/>
      </w:pPr>
      <w:r>
        <w:rPr>
          <w:rStyle w:val="CommentTok"/>
        </w:rPr>
        <w:t>#Create pivot table with Loan (rows) as a function of Online (columns)</w:t>
      </w:r>
      <w:r>
        <w:br/>
      </w:r>
      <w:r>
        <w:rPr>
          <w:rStyle w:val="NormalTok"/>
        </w:rPr>
        <w:t xml:space="preserve">trainmel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 xml:space="preserve">, </w:t>
      </w:r>
      <w:r>
        <w:rPr>
          <w:rStyle w:val="AttributeTok"/>
        </w:rPr>
        <w:t>measure.vars =</w:t>
      </w:r>
      <w:r>
        <w:rPr>
          <w:rStyle w:val="NormalTok"/>
        </w:rPr>
        <w:t xml:space="preserve"> </w:t>
      </w:r>
      <w:r>
        <w:rPr>
          <w:rStyle w:val="StringTok"/>
        </w:rPr>
        <w:t>"Personal Loan"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Personal Lo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iv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 xml:space="preserve">(trainmelt1, 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Online, </w:t>
      </w:r>
      <w:r>
        <w:rPr>
          <w:rStyle w:val="AttributeTok"/>
        </w:rPr>
        <w:t>fun.aggregate =</w:t>
      </w:r>
      <w:r>
        <w:rPr>
          <w:rStyle w:val="NormalTok"/>
        </w:rPr>
        <w:t xml:space="preserve"> length)</w:t>
      </w:r>
    </w:p>
    <w:p w14:paraId="3044E7AA" w14:textId="77777777" w:rsidR="00A151DC" w:rsidRDefault="00F12949">
      <w:pPr>
        <w:pStyle w:val="SourceCode"/>
      </w:pPr>
      <w:r>
        <w:rPr>
          <w:rStyle w:val="VerbatimChar"/>
        </w:rPr>
        <w:t>## Using Personal Loan as value column: use value.var to override.</w:t>
      </w:r>
    </w:p>
    <w:p w14:paraId="3044E7AB" w14:textId="77777777" w:rsidR="00A151DC" w:rsidRDefault="00F12949">
      <w:pPr>
        <w:pStyle w:val="SourceCode"/>
      </w:pPr>
      <w:r>
        <w:rPr>
          <w:rStyle w:val="NormalTok"/>
        </w:rPr>
        <w:t>pivot2</w:t>
      </w:r>
    </w:p>
    <w:p w14:paraId="3044E7AC" w14:textId="77777777" w:rsidR="00A151DC" w:rsidRDefault="00F12949">
      <w:pPr>
        <w:pStyle w:val="SourceCode"/>
      </w:pPr>
      <w:r>
        <w:rPr>
          <w:rStyle w:val="VerbatimChar"/>
        </w:rPr>
        <w:t>##   Personal Loan    0    1</w:t>
      </w:r>
      <w:r>
        <w:br/>
      </w:r>
      <w:r>
        <w:rPr>
          <w:rStyle w:val="VerbatimChar"/>
        </w:rPr>
        <w:t>## 1             0 1094 1607</w:t>
      </w:r>
      <w:r>
        <w:br/>
      </w:r>
      <w:r>
        <w:rPr>
          <w:rStyle w:val="VerbatimChar"/>
        </w:rPr>
        <w:t>## 2             1  119  180</w:t>
      </w:r>
    </w:p>
    <w:p w14:paraId="3044E7AD" w14:textId="77777777" w:rsidR="00A151DC" w:rsidRDefault="00F12949">
      <w:pPr>
        <w:pStyle w:val="SourceCode"/>
      </w:pPr>
      <w:r>
        <w:rPr>
          <w:rStyle w:val="CommentTok"/>
        </w:rPr>
        <w:t>#Create pivot table with Loan (rows) as a function of CC.</w:t>
      </w:r>
      <w:r>
        <w:br/>
      </w:r>
      <w:r>
        <w:rPr>
          <w:rStyle w:val="NormalTok"/>
        </w:rPr>
        <w:t xml:space="preserve">trainmel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CreditCard"</w:t>
      </w:r>
      <w:r>
        <w:rPr>
          <w:rStyle w:val="NormalTok"/>
        </w:rPr>
        <w:t xml:space="preserve">, </w:t>
      </w:r>
      <w:r>
        <w:rPr>
          <w:rStyle w:val="AttributeTok"/>
        </w:rPr>
        <w:t>measure.vars =</w:t>
      </w:r>
      <w:r>
        <w:rPr>
          <w:rStyle w:val="NormalTok"/>
        </w:rPr>
        <w:t xml:space="preserve"> </w:t>
      </w:r>
      <w:r>
        <w:rPr>
          <w:rStyle w:val="StringTok"/>
        </w:rPr>
        <w:t>"Personal Loan"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Personal Lo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iv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 xml:space="preserve">(trainmelt2, 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reditCard, </w:t>
      </w:r>
      <w:r>
        <w:rPr>
          <w:rStyle w:val="AttributeTok"/>
        </w:rPr>
        <w:t>fun.aggregate =</w:t>
      </w:r>
      <w:r>
        <w:rPr>
          <w:rStyle w:val="NormalTok"/>
        </w:rPr>
        <w:t xml:space="preserve"> length)</w:t>
      </w:r>
    </w:p>
    <w:p w14:paraId="3044E7AE" w14:textId="77777777" w:rsidR="00A151DC" w:rsidRDefault="00F12949">
      <w:pPr>
        <w:pStyle w:val="SourceCode"/>
      </w:pPr>
      <w:r>
        <w:rPr>
          <w:rStyle w:val="VerbatimChar"/>
        </w:rPr>
        <w:t>## Using Personal Loan as value column: use value.var to override.</w:t>
      </w:r>
    </w:p>
    <w:p w14:paraId="3044E7AF" w14:textId="77777777" w:rsidR="00A151DC" w:rsidRDefault="00F12949">
      <w:pPr>
        <w:pStyle w:val="SourceCode"/>
      </w:pPr>
      <w:r>
        <w:rPr>
          <w:rStyle w:val="NormalTok"/>
        </w:rPr>
        <w:t>Pivot3</w:t>
      </w:r>
    </w:p>
    <w:p w14:paraId="3044E7B0" w14:textId="77777777" w:rsidR="00A151DC" w:rsidRDefault="00F12949">
      <w:pPr>
        <w:pStyle w:val="SourceCode"/>
      </w:pPr>
      <w:r>
        <w:rPr>
          <w:rStyle w:val="VerbatimChar"/>
        </w:rPr>
        <w:t>##   Personal Loan    0   1</w:t>
      </w:r>
      <w:r>
        <w:br/>
      </w:r>
      <w:r>
        <w:rPr>
          <w:rStyle w:val="VerbatimChar"/>
        </w:rPr>
        <w:t>## 1             0 1903 798</w:t>
      </w:r>
      <w:r>
        <w:br/>
      </w:r>
      <w:r>
        <w:rPr>
          <w:rStyle w:val="VerbatimChar"/>
        </w:rPr>
        <w:t>## 2             1  209  90</w:t>
      </w:r>
    </w:p>
    <w:p w14:paraId="3044E7B1" w14:textId="77777777" w:rsidR="00A151DC" w:rsidRDefault="00F12949">
      <w:pPr>
        <w:pStyle w:val="SourceCode"/>
      </w:pPr>
      <w:r>
        <w:rPr>
          <w:rStyle w:val="CommentTok"/>
        </w:rPr>
        <w:t>#i. P(CC = 1 | Loan = 1)</w:t>
      </w:r>
      <w:r>
        <w:br/>
      </w:r>
      <w:r>
        <w:rPr>
          <w:rStyle w:val="NormalTok"/>
        </w:rPr>
        <w:t xml:space="preserve">prob_cc1_when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0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ob_cc1_when_loan1</w:t>
      </w:r>
    </w:p>
    <w:p w14:paraId="3044E7B2" w14:textId="77777777" w:rsidR="00A151DC" w:rsidRDefault="00F12949">
      <w:pPr>
        <w:pStyle w:val="SourceCode"/>
      </w:pPr>
      <w:r>
        <w:rPr>
          <w:rStyle w:val="VerbatimChar"/>
        </w:rPr>
        <w:t>## [1] 0.3010033</w:t>
      </w:r>
    </w:p>
    <w:p w14:paraId="3044E7B3" w14:textId="77777777" w:rsidR="00A151DC" w:rsidRDefault="00F12949">
      <w:pPr>
        <w:pStyle w:val="SourceCode"/>
      </w:pPr>
      <w:r>
        <w:rPr>
          <w:rStyle w:val="NormalTok"/>
        </w:rPr>
        <w:t xml:space="preserve">percent_cc1_when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rob_cc1_when_loan1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cc1_when_loan1</w:t>
      </w:r>
    </w:p>
    <w:p w14:paraId="3044E7B4" w14:textId="77777777" w:rsidR="00A151DC" w:rsidRDefault="00F12949">
      <w:pPr>
        <w:pStyle w:val="SourceCode"/>
      </w:pPr>
      <w:r>
        <w:rPr>
          <w:rStyle w:val="VerbatimChar"/>
        </w:rPr>
        <w:t>## [1] "30.1 %"</w:t>
      </w:r>
    </w:p>
    <w:p w14:paraId="3044E7B5" w14:textId="77777777" w:rsidR="00A151DC" w:rsidRDefault="00F12949">
      <w:pPr>
        <w:pStyle w:val="SourceCode"/>
      </w:pPr>
      <w:r>
        <w:rPr>
          <w:rStyle w:val="CommentTok"/>
        </w:rPr>
        <w:lastRenderedPageBreak/>
        <w:t>#ii. P(Online = 1 | Loan = 1)</w:t>
      </w:r>
      <w:r>
        <w:br/>
      </w:r>
      <w:r>
        <w:rPr>
          <w:rStyle w:val="NormalTok"/>
        </w:rPr>
        <w:t xml:space="preserve">prob_Online1_when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prob_Online1_when_Loan1</w:t>
      </w:r>
    </w:p>
    <w:p w14:paraId="3044E7B6" w14:textId="77777777" w:rsidR="00A151DC" w:rsidRDefault="00F12949">
      <w:pPr>
        <w:pStyle w:val="SourceCode"/>
      </w:pPr>
      <w:r>
        <w:rPr>
          <w:rStyle w:val="VerbatimChar"/>
        </w:rPr>
        <w:t>## [1] 0.6020067</w:t>
      </w:r>
    </w:p>
    <w:p w14:paraId="3044E7B7" w14:textId="77777777" w:rsidR="00A151DC" w:rsidRDefault="00F12949">
      <w:pPr>
        <w:pStyle w:val="SourceCode"/>
      </w:pPr>
      <w:r>
        <w:rPr>
          <w:rStyle w:val="NormalTok"/>
        </w:rPr>
        <w:t xml:space="preserve">percent_Online1_when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rob_Online1_when_Loan1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Online1_when_Loan1</w:t>
      </w:r>
    </w:p>
    <w:p w14:paraId="3044E7B8" w14:textId="77777777" w:rsidR="00A151DC" w:rsidRDefault="00F12949">
      <w:pPr>
        <w:pStyle w:val="SourceCode"/>
      </w:pPr>
      <w:r>
        <w:rPr>
          <w:rStyle w:val="VerbatimChar"/>
        </w:rPr>
        <w:t>## [1] "60.2 %"</w:t>
      </w:r>
    </w:p>
    <w:p w14:paraId="3044E7B9" w14:textId="77777777" w:rsidR="00A151DC" w:rsidRDefault="00F12949">
      <w:pPr>
        <w:pStyle w:val="SourceCode"/>
      </w:pPr>
      <w:r>
        <w:rPr>
          <w:rStyle w:val="CommentTok"/>
        </w:rPr>
        <w:t>#iii. P(Loan = 1) (the proportion of loan acceptors)</w:t>
      </w:r>
      <w:r>
        <w:br/>
      </w:r>
      <w:r>
        <w:rPr>
          <w:rStyle w:val="NormalTok"/>
        </w:rPr>
        <w:t xml:space="preserve">prob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99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br/>
      </w:r>
      <w:r>
        <w:rPr>
          <w:rStyle w:val="NormalTok"/>
        </w:rPr>
        <w:t>prob_loan1</w:t>
      </w:r>
    </w:p>
    <w:p w14:paraId="3044E7BA" w14:textId="77777777" w:rsidR="00A151DC" w:rsidRDefault="00F12949">
      <w:pPr>
        <w:pStyle w:val="SourceCode"/>
      </w:pPr>
      <w:r>
        <w:rPr>
          <w:rStyle w:val="VerbatimChar"/>
        </w:rPr>
        <w:t>## [1] 0.09966667</w:t>
      </w:r>
    </w:p>
    <w:p w14:paraId="3044E7BB" w14:textId="77777777" w:rsidR="00A151DC" w:rsidRDefault="00F12949">
      <w:pPr>
        <w:pStyle w:val="SourceCode"/>
      </w:pPr>
      <w:r>
        <w:rPr>
          <w:rStyle w:val="NormalTok"/>
        </w:rPr>
        <w:t xml:space="preserve">percent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rob_loan1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loan1</w:t>
      </w:r>
    </w:p>
    <w:p w14:paraId="3044E7BC" w14:textId="77777777" w:rsidR="00A151DC" w:rsidRDefault="00F12949">
      <w:pPr>
        <w:pStyle w:val="SourceCode"/>
      </w:pPr>
      <w:r>
        <w:rPr>
          <w:rStyle w:val="VerbatimChar"/>
        </w:rPr>
        <w:t>## [1] "10 %"</w:t>
      </w:r>
    </w:p>
    <w:p w14:paraId="3044E7BD" w14:textId="77777777" w:rsidR="00A151DC" w:rsidRDefault="00F12949">
      <w:pPr>
        <w:pStyle w:val="SourceCode"/>
      </w:pPr>
      <w:r>
        <w:rPr>
          <w:rStyle w:val="CommentTok"/>
        </w:rPr>
        <w:t>#iV. P(CC = 1 | Loan = 0)</w:t>
      </w:r>
      <w:r>
        <w:br/>
      </w:r>
      <w:r>
        <w:rPr>
          <w:rStyle w:val="NormalTok"/>
        </w:rPr>
        <w:t xml:space="preserve">prob_cc1_when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98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90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9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_cc1_when_loan0</w:t>
      </w:r>
    </w:p>
    <w:p w14:paraId="3044E7BE" w14:textId="77777777" w:rsidR="00A151DC" w:rsidRDefault="00F12949">
      <w:pPr>
        <w:pStyle w:val="SourceCode"/>
      </w:pPr>
      <w:r>
        <w:rPr>
          <w:rStyle w:val="VerbatimChar"/>
        </w:rPr>
        <w:t>## [1] 0.2954461</w:t>
      </w:r>
    </w:p>
    <w:p w14:paraId="3044E7BF" w14:textId="77777777" w:rsidR="00A151DC" w:rsidRDefault="00F12949">
      <w:pPr>
        <w:pStyle w:val="SourceCode"/>
      </w:pPr>
      <w:r>
        <w:rPr>
          <w:rStyle w:val="NormalTok"/>
        </w:rPr>
        <w:t xml:space="preserve">percent_cc1_when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rob_cc1_when_loan0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rcent_cc1_when_loan0 </w:t>
      </w:r>
    </w:p>
    <w:p w14:paraId="3044E7C0" w14:textId="77777777" w:rsidR="00A151DC" w:rsidRDefault="00F12949">
      <w:pPr>
        <w:pStyle w:val="SourceCode"/>
      </w:pPr>
      <w:r>
        <w:rPr>
          <w:rStyle w:val="VerbatimChar"/>
        </w:rPr>
        <w:t>## [1] "29.5 %"</w:t>
      </w:r>
    </w:p>
    <w:p w14:paraId="3044E7C1" w14:textId="77777777" w:rsidR="00A151DC" w:rsidRDefault="00F12949">
      <w:pPr>
        <w:pStyle w:val="SourceCode"/>
      </w:pPr>
      <w:r>
        <w:rPr>
          <w:rStyle w:val="CommentTok"/>
        </w:rPr>
        <w:t>#v. P(Online = 1 | Loan = 0)</w:t>
      </w:r>
      <w:r>
        <w:br/>
      </w:r>
      <w:r>
        <w:rPr>
          <w:rStyle w:val="NormalTok"/>
        </w:rPr>
        <w:t xml:space="preserve">prob_Online1_when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07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0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60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_Online1_when_Loan0</w:t>
      </w:r>
    </w:p>
    <w:p w14:paraId="3044E7C2" w14:textId="77777777" w:rsidR="00A151DC" w:rsidRDefault="00F12949">
      <w:pPr>
        <w:pStyle w:val="SourceCode"/>
      </w:pPr>
      <w:r>
        <w:rPr>
          <w:rStyle w:val="VerbatimChar"/>
        </w:rPr>
        <w:t>## [1] 0.5949648</w:t>
      </w:r>
    </w:p>
    <w:p w14:paraId="3044E7C3" w14:textId="77777777" w:rsidR="00A151DC" w:rsidRDefault="00F12949">
      <w:pPr>
        <w:pStyle w:val="SourceCode"/>
      </w:pPr>
      <w:r>
        <w:rPr>
          <w:rStyle w:val="NormalTok"/>
        </w:rPr>
        <w:t xml:space="preserve">percent_Online1_when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rob_Online1_when_Loan0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Online1_when_Loan0</w:t>
      </w:r>
    </w:p>
    <w:p w14:paraId="3044E7C4" w14:textId="77777777" w:rsidR="00A151DC" w:rsidRDefault="00F12949">
      <w:pPr>
        <w:pStyle w:val="SourceCode"/>
      </w:pPr>
      <w:r>
        <w:rPr>
          <w:rStyle w:val="VerbatimChar"/>
        </w:rPr>
        <w:t>## [1] "59.5 %"</w:t>
      </w:r>
    </w:p>
    <w:p w14:paraId="3044E7C5" w14:textId="77777777" w:rsidR="00A151DC" w:rsidRDefault="00F12949">
      <w:pPr>
        <w:pStyle w:val="SourceCode"/>
      </w:pPr>
      <w:r>
        <w:rPr>
          <w:rStyle w:val="CommentTok"/>
        </w:rPr>
        <w:t>#vi. P(Loan = 0)</w:t>
      </w:r>
      <w:r>
        <w:br/>
      </w:r>
      <w:r>
        <w:rPr>
          <w:rStyle w:val="NormalTok"/>
        </w:rPr>
        <w:t xml:space="preserve">prob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70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br/>
      </w:r>
      <w:r>
        <w:rPr>
          <w:rStyle w:val="NormalTok"/>
        </w:rPr>
        <w:t>prob_loan0</w:t>
      </w:r>
    </w:p>
    <w:p w14:paraId="3044E7C6" w14:textId="77777777" w:rsidR="00A151DC" w:rsidRDefault="00F12949">
      <w:pPr>
        <w:pStyle w:val="SourceCode"/>
      </w:pPr>
      <w:r>
        <w:rPr>
          <w:rStyle w:val="VerbatimChar"/>
        </w:rPr>
        <w:t>## [1] 0.9003333</w:t>
      </w:r>
    </w:p>
    <w:p w14:paraId="3044E7C7" w14:textId="77777777" w:rsidR="00A151DC" w:rsidRDefault="00F12949">
      <w:pPr>
        <w:pStyle w:val="SourceCode"/>
      </w:pPr>
      <w:r>
        <w:rPr>
          <w:rStyle w:val="NormalTok"/>
        </w:rPr>
        <w:t xml:space="preserve">percent_loan0 </w:t>
      </w:r>
      <w:r>
        <w:rPr>
          <w:rStyle w:val="OtherTok"/>
        </w:rPr>
        <w:t>&lt;-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rob_loan0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loan0</w:t>
      </w:r>
    </w:p>
    <w:p w14:paraId="3044E7C8" w14:textId="77777777" w:rsidR="00A151DC" w:rsidRDefault="00F12949">
      <w:pPr>
        <w:pStyle w:val="SourceCode"/>
      </w:pPr>
      <w:r>
        <w:rPr>
          <w:rStyle w:val="VerbatimChar"/>
        </w:rPr>
        <w:lastRenderedPageBreak/>
        <w:t>## [1] "90 %"</w:t>
      </w:r>
    </w:p>
    <w:p w14:paraId="3044E7C9" w14:textId="77777777" w:rsidR="00A151DC" w:rsidRDefault="00F12949">
      <w:pPr>
        <w:pStyle w:val="SourceCode"/>
      </w:pPr>
      <w:r>
        <w:rPr>
          <w:rStyle w:val="CommentTok"/>
        </w:rPr>
        <w:t>#Use the quantities computed above to compute the naive Bayes probability P(Loan = 1 | CC = 1, Online = 1)</w:t>
      </w:r>
      <w:r>
        <w:br/>
      </w:r>
      <w:r>
        <w:rPr>
          <w:rStyle w:val="NormalTok"/>
        </w:rPr>
        <w:t xml:space="preserve">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30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0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997</w:t>
      </w:r>
      <w:r>
        <w:br/>
      </w:r>
      <w:r>
        <w:rPr>
          <w:rStyle w:val="NormalTok"/>
        </w:rPr>
        <w:t xml:space="preserve">denominator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29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9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0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/</w:t>
      </w:r>
      <w:r>
        <w:rPr>
          <w:rStyle w:val="NormalTok"/>
        </w:rPr>
        <w:t xml:space="preserve"> denominator</w:t>
      </w:r>
      <w:r>
        <w:br/>
      </w:r>
      <w:r>
        <w:rPr>
          <w:rStyle w:val="NormalTok"/>
        </w:rPr>
        <w:t>nb_model</w:t>
      </w:r>
    </w:p>
    <w:p w14:paraId="3044E7CA" w14:textId="77777777" w:rsidR="00A151DC" w:rsidRDefault="00F12949">
      <w:pPr>
        <w:pStyle w:val="SourceCode"/>
      </w:pPr>
      <w:r>
        <w:rPr>
          <w:rStyle w:val="VerbatimChar"/>
        </w:rPr>
        <w:t>## [1] 0.1025938</w:t>
      </w:r>
    </w:p>
    <w:p w14:paraId="3044E7CB" w14:textId="77777777" w:rsidR="00A151DC" w:rsidRDefault="00F12949">
      <w:pPr>
        <w:pStyle w:val="SourceCode"/>
      </w:pPr>
      <w:r>
        <w:rPr>
          <w:rStyle w:val="NormalTok"/>
        </w:rPr>
        <w:t xml:space="preserve">percent_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nb_mode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nb_model</w:t>
      </w:r>
    </w:p>
    <w:p w14:paraId="3044E7CC" w14:textId="77777777" w:rsidR="00A151DC" w:rsidRDefault="00F12949">
      <w:pPr>
        <w:pStyle w:val="SourceCode"/>
      </w:pPr>
      <w:r>
        <w:rPr>
          <w:rStyle w:val="VerbatimChar"/>
        </w:rPr>
        <w:t>## [1] "10.259 %"</w:t>
      </w:r>
    </w:p>
    <w:p w14:paraId="3044E7CD" w14:textId="77777777" w:rsidR="00A151DC" w:rsidRDefault="00F12949">
      <w:pPr>
        <w:pStyle w:val="FirstParagraph"/>
      </w:pPr>
      <w:r>
        <w:t>#Compare naive Bayes probability &amp; pivot table probability for P(Loan = 1 | CC = 1, Online = 1) #10.3% vs. 9.3% #Which is more aaccurate? #The pivot-table estimate (~9.3%) is a more accurate estimate because it does not rely on the Naive Bayes independence assumption between CreditCard and Online given Loan.</w:t>
      </w:r>
    </w:p>
    <w:p w14:paraId="3044E7CE" w14:textId="77777777" w:rsidR="00A151DC" w:rsidRDefault="00F12949">
      <w:pPr>
        <w:pStyle w:val="SourceCode"/>
      </w:pPr>
      <w:r>
        <w:rPr>
          <w:rStyle w:val="CommentTok"/>
        </w:rPr>
        <w:t>#question G seems like a repeat of what is above, but I will use it as an opportunity to run nb with the e1017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3044E7CF" w14:textId="77777777" w:rsidR="00A151DC" w:rsidRDefault="00F12949">
      <w:pPr>
        <w:pStyle w:val="SourceCode"/>
      </w:pPr>
      <w:r>
        <w:rPr>
          <w:rStyle w:val="VerbatimChar"/>
        </w:rPr>
        <w:t>## Warning: package 'e1071' was built under R version 4.5.1</w:t>
      </w:r>
    </w:p>
    <w:p w14:paraId="3044E7D0" w14:textId="77777777" w:rsidR="00A151DC" w:rsidRDefault="00F12949">
      <w:pPr>
        <w:pStyle w:val="SourceCode"/>
      </w:pPr>
      <w:r>
        <w:rPr>
          <w:rStyle w:val="CommentTok"/>
        </w:rPr>
        <w:t>#transform the variables into factor</w:t>
      </w:r>
      <w:r>
        <w:br/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Online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Onlin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CreditCar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b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Online </w:t>
      </w:r>
      <w:r>
        <w:rPr>
          <w:rStyle w:val="SpecialCharTok"/>
        </w:rPr>
        <w:t>+</w:t>
      </w:r>
      <w:r>
        <w:rPr>
          <w:rStyle w:val="NormalTok"/>
        </w:rPr>
        <w:t xml:space="preserve"> CreditCard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nb_model2</w:t>
      </w:r>
    </w:p>
    <w:p w14:paraId="3044E7D1" w14:textId="77777777" w:rsidR="00A151DC" w:rsidRDefault="00F129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033333 0.099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050352 0.5949648</w:t>
      </w:r>
      <w:r>
        <w:br/>
      </w:r>
      <w:r>
        <w:rPr>
          <w:rStyle w:val="VerbatimChar"/>
        </w:rPr>
        <w:t>##   1 0.3979933 0.602006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45539 0.2954461</w:t>
      </w:r>
      <w:r>
        <w:br/>
      </w:r>
      <w:r>
        <w:rPr>
          <w:rStyle w:val="VerbatimChar"/>
        </w:rPr>
        <w:t>##   1 0.6989967 0.3010033</w:t>
      </w:r>
    </w:p>
    <w:p w14:paraId="3044E7D2" w14:textId="77777777" w:rsidR="00A151DC" w:rsidRDefault="00F12949">
      <w:pPr>
        <w:pStyle w:val="SourceCode"/>
      </w:pPr>
      <w:r>
        <w:rPr>
          <w:rStyle w:val="NormalTok"/>
        </w:rPr>
        <w:t xml:space="preserve">Predicted_Test_labels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b_model2,Trai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models"</w:t>
      </w:r>
      <w:r>
        <w:rPr>
          <w:rStyle w:val="NormalTok"/>
        </w:rPr>
        <w:t>)</w:t>
      </w:r>
    </w:p>
    <w:p w14:paraId="3044E7D3" w14:textId="77777777" w:rsidR="00A151DC" w:rsidRDefault="00F12949">
      <w:pPr>
        <w:pStyle w:val="SourceCode"/>
      </w:pPr>
      <w:r>
        <w:rPr>
          <w:rStyle w:val="VerbatimChar"/>
        </w:rPr>
        <w:t>## Warning: package 'gmodels' was built under R version 4.5.1</w:t>
      </w:r>
    </w:p>
    <w:p w14:paraId="3044E7D4" w14:textId="77777777" w:rsidR="00A151DC" w:rsidRDefault="00F12949">
      <w:pPr>
        <w:pStyle w:val="SourceCode"/>
      </w:pPr>
      <w:r>
        <w:rPr>
          <w:rStyle w:val="FunctionTok"/>
        </w:rPr>
        <w:t>CrossTa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StringTok"/>
        </w:rPr>
        <w:t>"Personal Loan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Predicted_Test_labels,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3044E7D5" w14:textId="77777777" w:rsidR="00A151DC" w:rsidRDefault="00F129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| Predicted_Test_labels </w:t>
      </w:r>
      <w:r>
        <w:br/>
      </w:r>
      <w:r>
        <w:rPr>
          <w:rStyle w:val="VerbatimChar"/>
        </w:rPr>
        <w:t xml:space="preserve">## Train$"Personal Loan" |         0 | Row Total | </w:t>
      </w:r>
      <w:r>
        <w:br/>
      </w:r>
      <w:r>
        <w:rPr>
          <w:rStyle w:val="VerbatimChar"/>
        </w:rPr>
        <w:t>## ----------------------|-----------|-----------|</w:t>
      </w:r>
      <w:r>
        <w:br/>
      </w:r>
      <w:r>
        <w:rPr>
          <w:rStyle w:val="VerbatimChar"/>
        </w:rPr>
        <w:t xml:space="preserve">##                     0 |      2701 |      2701 | </w:t>
      </w:r>
      <w:r>
        <w:br/>
      </w:r>
      <w:r>
        <w:rPr>
          <w:rStyle w:val="VerbatimChar"/>
        </w:rPr>
        <w:t xml:space="preserve">##                       |     0.900 |           | </w:t>
      </w:r>
      <w:r>
        <w:br/>
      </w:r>
      <w:r>
        <w:rPr>
          <w:rStyle w:val="VerbatimChar"/>
        </w:rPr>
        <w:t>## ----------------------|-----------|-----------|</w:t>
      </w:r>
      <w:r>
        <w:br/>
      </w:r>
      <w:r>
        <w:rPr>
          <w:rStyle w:val="VerbatimChar"/>
        </w:rPr>
        <w:t xml:space="preserve">##                     1 |       299 |       299 | </w:t>
      </w:r>
      <w:r>
        <w:br/>
      </w:r>
      <w:r>
        <w:rPr>
          <w:rStyle w:val="VerbatimChar"/>
        </w:rPr>
        <w:t xml:space="preserve">##                       |     0.100 |           | </w:t>
      </w:r>
      <w:r>
        <w:br/>
      </w:r>
      <w:r>
        <w:rPr>
          <w:rStyle w:val="VerbatimChar"/>
        </w:rPr>
        <w:t>## ----------------------|-----------|-----------|</w:t>
      </w:r>
      <w:r>
        <w:br/>
      </w:r>
      <w:r>
        <w:rPr>
          <w:rStyle w:val="VerbatimChar"/>
        </w:rPr>
        <w:t xml:space="preserve">##          Column Total |      3000 |      3000 </w:t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>## -----------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3044E7D6" w14:textId="77777777" w:rsidR="00A151DC" w:rsidRDefault="00F12949">
      <w:pPr>
        <w:pStyle w:val="SourceCode"/>
      </w:pPr>
      <w:r>
        <w:rPr>
          <w:rStyle w:val="NormalTok"/>
        </w:rPr>
        <w:t xml:space="preserve">Predicted_Test_labels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model2,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_labels_raw)</w:t>
      </w:r>
    </w:p>
    <w:p w14:paraId="3044E7D7" w14:textId="77777777" w:rsidR="00A151DC" w:rsidRDefault="00F12949">
      <w:pPr>
        <w:pStyle w:val="SourceCode"/>
      </w:pPr>
      <w:r>
        <w:rPr>
          <w:rStyle w:val="VerbatimChar"/>
        </w:rPr>
        <w:t>##              0          1</w:t>
      </w:r>
      <w:r>
        <w:br/>
      </w:r>
      <w:r>
        <w:rPr>
          <w:rStyle w:val="VerbatimChar"/>
        </w:rPr>
        <w:t>## [1,] 0.9025946 0.09740545</w:t>
      </w:r>
      <w:r>
        <w:br/>
      </w:r>
      <w:r>
        <w:rPr>
          <w:rStyle w:val="VerbatimChar"/>
        </w:rPr>
        <w:t>## [2,] 0.9025946 0.09740545</w:t>
      </w:r>
      <w:r>
        <w:br/>
      </w:r>
      <w:r>
        <w:rPr>
          <w:rStyle w:val="VerbatimChar"/>
        </w:rPr>
        <w:t>## [3,] 0.9002349 0.09976507</w:t>
      </w:r>
      <w:r>
        <w:br/>
      </w:r>
      <w:r>
        <w:rPr>
          <w:rStyle w:val="VerbatimChar"/>
        </w:rPr>
        <w:t>## [4,] 0.8999876 0.10001244</w:t>
      </w:r>
      <w:r>
        <w:br/>
      </w:r>
      <w:r>
        <w:rPr>
          <w:rStyle w:val="VerbatimChar"/>
        </w:rPr>
        <w:t>## [5,] 0.9025946 0.09740545</w:t>
      </w:r>
      <w:r>
        <w:br/>
      </w:r>
      <w:r>
        <w:rPr>
          <w:rStyle w:val="VerbatimChar"/>
        </w:rPr>
        <w:t>## [6,] 0.9025946 0.09740545</w:t>
      </w:r>
    </w:p>
    <w:p w14:paraId="3044E7D8" w14:textId="77777777" w:rsidR="00A151DC" w:rsidRDefault="00F12949">
      <w:pPr>
        <w:pStyle w:val="SourceCode"/>
      </w:pPr>
      <w:r>
        <w:rPr>
          <w:rStyle w:val="CommentTok"/>
        </w:rPr>
        <w:lastRenderedPageBreak/>
        <w:t xml:space="preserve">#find the first row where CC=1 and Online = 1 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Train, CreditCar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Onlin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idx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ed_Test_labels_raw[i, </w:t>
      </w:r>
      <w:r>
        <w:rPr>
          <w:rStyle w:val="StringTok"/>
        </w:rPr>
        <w:t>"1"</w:t>
      </w:r>
      <w:r>
        <w:rPr>
          <w:rStyle w:val="NormalTok"/>
        </w:rPr>
        <w:t>]</w:t>
      </w:r>
    </w:p>
    <w:p w14:paraId="3044E7D9" w14:textId="77777777" w:rsidR="00A151DC" w:rsidRDefault="00F12949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024281</w:t>
      </w:r>
    </w:p>
    <w:p w14:paraId="3044E7DA" w14:textId="77777777" w:rsidR="00A151DC" w:rsidRDefault="00F12949">
      <w:pPr>
        <w:pStyle w:val="SourceCode"/>
      </w:pPr>
      <w:r>
        <w:rPr>
          <w:rStyle w:val="CommentTok"/>
        </w:rPr>
        <w:t>#$check to see if a manual calculation matches</w:t>
      </w:r>
      <w:r>
        <w:br/>
      </w:r>
      <w:r>
        <w:rPr>
          <w:rStyle w:val="NormalTok"/>
        </w:rPr>
        <w:t xml:space="preserve">numerato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301003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02006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996666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enominator2 </w:t>
      </w:r>
      <w:r>
        <w:rPr>
          <w:rStyle w:val="OtherTok"/>
        </w:rPr>
        <w:t>&lt;-</w:t>
      </w:r>
      <w:r>
        <w:rPr>
          <w:rStyle w:val="NormalTok"/>
        </w:rPr>
        <w:t xml:space="preserve"> numerator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295446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94964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0033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model3 </w:t>
      </w:r>
      <w:r>
        <w:rPr>
          <w:rStyle w:val="OtherTok"/>
        </w:rPr>
        <w:t>&lt;-</w:t>
      </w:r>
      <w:r>
        <w:rPr>
          <w:rStyle w:val="NormalTok"/>
        </w:rPr>
        <w:t xml:space="preserve"> numerator2 </w:t>
      </w:r>
      <w:r>
        <w:rPr>
          <w:rStyle w:val="SpecialCharTok"/>
        </w:rPr>
        <w:t>/</w:t>
      </w:r>
      <w:r>
        <w:rPr>
          <w:rStyle w:val="NormalTok"/>
        </w:rPr>
        <w:t xml:space="preserve"> denominator2</w:t>
      </w:r>
      <w:r>
        <w:br/>
      </w:r>
      <w:r>
        <w:rPr>
          <w:rStyle w:val="NormalTok"/>
        </w:rPr>
        <w:t>nb_model3</w:t>
      </w:r>
    </w:p>
    <w:p w14:paraId="3044E7DB" w14:textId="77777777" w:rsidR="00A151DC" w:rsidRDefault="00F12949">
      <w:pPr>
        <w:pStyle w:val="SourceCode"/>
      </w:pPr>
      <w:r>
        <w:rPr>
          <w:rStyle w:val="VerbatimChar"/>
        </w:rPr>
        <w:t>## [1] 0.1024281</w:t>
      </w:r>
    </w:p>
    <w:p w14:paraId="3044E7DC" w14:textId="77777777" w:rsidR="00A151DC" w:rsidRDefault="00F12949">
      <w:pPr>
        <w:pStyle w:val="SourceCode"/>
      </w:pPr>
      <w:r>
        <w:rPr>
          <w:rStyle w:val="NormalTok"/>
        </w:rPr>
        <w:t xml:space="preserve">percent_nb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nb_model3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nb_model3</w:t>
      </w:r>
    </w:p>
    <w:p w14:paraId="3044E7DD" w14:textId="77777777" w:rsidR="00A151DC" w:rsidRDefault="00F12949">
      <w:pPr>
        <w:pStyle w:val="SourceCode"/>
      </w:pPr>
      <w:r>
        <w:rPr>
          <w:rStyle w:val="VerbatimChar"/>
        </w:rPr>
        <w:t>## [1] "10.2 %"</w:t>
      </w:r>
    </w:p>
    <w:p w14:paraId="3044E7DE" w14:textId="77777777" w:rsidR="00A151DC" w:rsidRDefault="00F12949">
      <w:pPr>
        <w:pStyle w:val="FirstParagraph"/>
      </w:pPr>
      <w:r>
        <w:t>#This number (0.1024281) is nearly the same as the number calculated in E (0.1025938).</w:t>
      </w:r>
    </w:p>
    <w:bookmarkEnd w:id="0"/>
    <w:sectPr w:rsidR="00A151D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B25B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55371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51DC"/>
    <w:rsid w:val="008B474D"/>
    <w:rsid w:val="00A151DC"/>
    <w:rsid w:val="00F12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4E78E"/>
  <w15:docId w15:val="{19D3808F-BB9C-45CE-BE8A-AFC9F6885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45</Words>
  <Characters>7667</Characters>
  <Application>Microsoft Office Word</Application>
  <DocSecurity>0</DocSecurity>
  <Lines>63</Lines>
  <Paragraphs>17</Paragraphs>
  <ScaleCrop>false</ScaleCrop>
  <Company/>
  <LinksUpToDate>false</LinksUpToDate>
  <CharactersWithSpaces>8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64060 Assignment 3”</dc:title>
  <dc:creator>Kyle Breeden</dc:creator>
  <cp:keywords/>
  <cp:lastModifiedBy>Kyle Breeden</cp:lastModifiedBy>
  <cp:revision>2</cp:revision>
  <dcterms:created xsi:type="dcterms:W3CDTF">2025-10-13T00:03:00Z</dcterms:created>
  <dcterms:modified xsi:type="dcterms:W3CDTF">2025-10-13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2</vt:lpwstr>
  </property>
  <property fmtid="{D5CDD505-2E9C-101B-9397-08002B2CF9AE}" pid="3" name="output">
    <vt:lpwstr>word_document</vt:lpwstr>
  </property>
</Properties>
</file>